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62CAF" w14:textId="51F2C1C2" w:rsidR="00933CED" w:rsidRPr="008C00D5" w:rsidRDefault="008C00D5">
      <w:pPr>
        <w:rPr>
          <w:b/>
          <w:bCs/>
        </w:rPr>
      </w:pPr>
      <w:r w:rsidRPr="008C00D5">
        <w:rPr>
          <w:b/>
          <w:bCs/>
        </w:rPr>
        <w:t>John 18:28-19:5</w:t>
      </w:r>
    </w:p>
    <w:p w14:paraId="409CBBE1" w14:textId="77777777" w:rsidR="008C00D5" w:rsidRPr="008C00D5" w:rsidRDefault="008C00D5" w:rsidP="008C00D5">
      <w:pPr>
        <w:rPr>
          <w:b/>
          <w:bCs/>
        </w:rPr>
      </w:pPr>
      <w:r w:rsidRPr="008C00D5">
        <w:rPr>
          <w:b/>
          <w:bCs/>
        </w:rPr>
        <w:t>Jesus Before Pilate</w:t>
      </w:r>
    </w:p>
    <w:p w14:paraId="5C9469B6" w14:textId="77777777" w:rsidR="008C00D5" w:rsidRDefault="008C00D5" w:rsidP="008C00D5">
      <w:r>
        <w:t xml:space="preserve">          28       Then they led Jesus from Caiaphas into the Praetorium, and it was early; and they themselves did not enter into the Praetorium so that they would not be </w:t>
      </w:r>
      <w:proofErr w:type="gramStart"/>
      <w:r>
        <w:t>defiled, but</w:t>
      </w:r>
      <w:proofErr w:type="gramEnd"/>
      <w:r>
        <w:t xml:space="preserve"> might eat the Passover. </w:t>
      </w:r>
    </w:p>
    <w:p w14:paraId="44A842B5" w14:textId="77777777" w:rsidR="008C00D5" w:rsidRDefault="008C00D5" w:rsidP="008C00D5">
      <w:r>
        <w:t xml:space="preserve">          29       Therefore Pilate went out to them and said, “What accusation do you bring against this man?” </w:t>
      </w:r>
    </w:p>
    <w:p w14:paraId="0614008F" w14:textId="77777777" w:rsidR="008C00D5" w:rsidRDefault="008C00D5" w:rsidP="008C00D5">
      <w:r>
        <w:t xml:space="preserve">          30       They answered and said to him, “If this man were not an evildoer, we would not have delivered Him to you.” </w:t>
      </w:r>
    </w:p>
    <w:p w14:paraId="48662984" w14:textId="77777777" w:rsidR="008C00D5" w:rsidRDefault="008C00D5" w:rsidP="008C00D5">
      <w:r>
        <w:t xml:space="preserve">          31       So Pilate said to them, “Take Him yourselves, and judge Him according to your law.” The Jews said to him, “It is not lawful for us to put anyone to death,” </w:t>
      </w:r>
    </w:p>
    <w:p w14:paraId="1253964E" w14:textId="77777777" w:rsidR="008C00D5" w:rsidRDefault="008C00D5" w:rsidP="008C00D5">
      <w:r>
        <w:t xml:space="preserve">          32       in order that the word of Jesus which He spoke would be fulfilled, signifying by what kind of death He was about to die. </w:t>
      </w:r>
    </w:p>
    <w:p w14:paraId="2BB9F0A6" w14:textId="77777777" w:rsidR="008C00D5" w:rsidRDefault="008C00D5" w:rsidP="008C00D5">
      <w:r>
        <w:t xml:space="preserve">          33       Therefore Pilate entered again into the Praetorium, and summoned Jesus and said to Him, “Are You the King of the Jews?” </w:t>
      </w:r>
    </w:p>
    <w:p w14:paraId="1751E0A1" w14:textId="77777777" w:rsidR="008C00D5" w:rsidRDefault="008C00D5" w:rsidP="008C00D5">
      <w:r>
        <w:t xml:space="preserve">          34       Jesus answered, </w:t>
      </w:r>
      <w:r w:rsidRPr="008C00D5">
        <w:rPr>
          <w:color w:val="FF0000"/>
        </w:rPr>
        <w:t>“Are you saying this from yourself, or did others tell you about Me?”</w:t>
      </w:r>
      <w:r>
        <w:t xml:space="preserve"> </w:t>
      </w:r>
    </w:p>
    <w:p w14:paraId="3B234F8A" w14:textId="77777777" w:rsidR="008C00D5" w:rsidRDefault="008C00D5" w:rsidP="008C00D5">
      <w:r>
        <w:t xml:space="preserve">          35       Pilate answered, “Am I a Jew? Your own nation and the chief priests delivered You to me; what did You do?” </w:t>
      </w:r>
    </w:p>
    <w:p w14:paraId="54AF2CCF" w14:textId="77777777" w:rsidR="008C00D5" w:rsidRDefault="008C00D5" w:rsidP="008C00D5">
      <w:r>
        <w:t xml:space="preserve">          36       Jesus answered, </w:t>
      </w:r>
      <w:r w:rsidRPr="008C00D5">
        <w:rPr>
          <w:color w:val="FF0000"/>
        </w:rPr>
        <w:t xml:space="preserve">“My kingdom is not of this world. If My kingdom were of this world, then My servants would be fighting so that I would not be delivered over to the Jews; but as it is, My kingdom is not from here.” </w:t>
      </w:r>
    </w:p>
    <w:p w14:paraId="5F56EC92" w14:textId="77777777" w:rsidR="008C00D5" w:rsidRDefault="008C00D5" w:rsidP="008C00D5">
      <w:r>
        <w:t xml:space="preserve">          37       Therefore Pilate said to Him, “So You are a king?” Jesus answered, </w:t>
      </w:r>
      <w:r w:rsidRPr="008C00D5">
        <w:rPr>
          <w:color w:val="FF0000"/>
        </w:rPr>
        <w:t>“You yourself said I am a king. For this I have been born, and for this I have come into the world, to bear witness to the truth. Everyone who is of the truth hears My voice.”</w:t>
      </w:r>
      <w:r>
        <w:t xml:space="preserve"> </w:t>
      </w:r>
    </w:p>
    <w:p w14:paraId="24BE820B" w14:textId="77777777" w:rsidR="008C00D5" w:rsidRDefault="008C00D5" w:rsidP="008C00D5">
      <w:r>
        <w:t xml:space="preserve">          38       Pilate said to Him, “What is truth?” </w:t>
      </w:r>
    </w:p>
    <w:p w14:paraId="3B8FB424" w14:textId="77777777" w:rsidR="008C00D5" w:rsidRDefault="008C00D5" w:rsidP="008C00D5">
      <w:r>
        <w:t xml:space="preserve">                And when he had said this, he went out again to the Jews and said to them, “I find no guilt in Him. </w:t>
      </w:r>
    </w:p>
    <w:p w14:paraId="12FEA23F" w14:textId="77777777" w:rsidR="008C00D5" w:rsidRDefault="008C00D5" w:rsidP="008C00D5">
      <w:r>
        <w:t xml:space="preserve">          39    </w:t>
      </w:r>
      <w:proofErr w:type="gramStart"/>
      <w:r>
        <w:t xml:space="preserve">   “</w:t>
      </w:r>
      <w:proofErr w:type="gramEnd"/>
      <w:r>
        <w:t xml:space="preserve">But you have a custom that I release someone for you at the Passover; do you wish then that I release for you the King of the Jews?” </w:t>
      </w:r>
    </w:p>
    <w:p w14:paraId="4DA30435" w14:textId="77777777" w:rsidR="008C00D5" w:rsidRDefault="008C00D5" w:rsidP="008C00D5">
      <w:r>
        <w:t xml:space="preserve">          40       So they cried out again, saying, “Not this man, but Barabbas.” Now Barabbas was a robber. </w:t>
      </w:r>
    </w:p>
    <w:p w14:paraId="02DE981B" w14:textId="77777777" w:rsidR="008C00D5" w:rsidRPr="008C00D5" w:rsidRDefault="008C00D5" w:rsidP="008C00D5">
      <w:pPr>
        <w:rPr>
          <w:b/>
          <w:bCs/>
        </w:rPr>
      </w:pPr>
      <w:r w:rsidRPr="008C00D5">
        <w:rPr>
          <w:b/>
          <w:bCs/>
        </w:rPr>
        <w:t>CHAPTER 19</w:t>
      </w:r>
    </w:p>
    <w:p w14:paraId="58B0966D" w14:textId="77777777" w:rsidR="008C00D5" w:rsidRPr="008C00D5" w:rsidRDefault="008C00D5" w:rsidP="008C00D5">
      <w:pPr>
        <w:rPr>
          <w:b/>
          <w:bCs/>
        </w:rPr>
      </w:pPr>
      <w:r w:rsidRPr="008C00D5">
        <w:rPr>
          <w:b/>
          <w:bCs/>
        </w:rPr>
        <w:t>Jesus Flogged and Rejected as King</w:t>
      </w:r>
    </w:p>
    <w:p w14:paraId="3823502F" w14:textId="7C5025D2" w:rsidR="008C00D5" w:rsidRDefault="008C00D5" w:rsidP="008C00D5">
      <w:r>
        <w:t xml:space="preserve">          1       Pilate then took Jesus and flogged Him. </w:t>
      </w:r>
    </w:p>
    <w:p w14:paraId="3DC7EC12" w14:textId="77777777" w:rsidR="008C00D5" w:rsidRDefault="008C00D5" w:rsidP="008C00D5">
      <w:r>
        <w:lastRenderedPageBreak/>
        <w:t xml:space="preserve">          2       And when the soldiers twisted together a crown of thorns, they put it on His head, and put a purple robe on </w:t>
      </w:r>
      <w:proofErr w:type="gramStart"/>
      <w:r>
        <w:t>Him;</w:t>
      </w:r>
      <w:proofErr w:type="gramEnd"/>
      <w:r>
        <w:t xml:space="preserve"> </w:t>
      </w:r>
    </w:p>
    <w:p w14:paraId="39B855F1" w14:textId="77777777" w:rsidR="008C00D5" w:rsidRDefault="008C00D5" w:rsidP="008C00D5">
      <w:r>
        <w:t xml:space="preserve">          3       and they were coming to Him and saying, “Hail, King of the Jews!” and were giving Him slaps in the face. </w:t>
      </w:r>
    </w:p>
    <w:p w14:paraId="6FC5CB80" w14:textId="77777777" w:rsidR="008C00D5" w:rsidRDefault="008C00D5" w:rsidP="008C00D5">
      <w:r>
        <w:t xml:space="preserve">          4       And Pilate came out again and said to them, “Behold, I am bringing Him out to you so that you may know that I find no guilt in Him.” </w:t>
      </w:r>
    </w:p>
    <w:p w14:paraId="69001095" w14:textId="71CED80E" w:rsidR="008C00D5" w:rsidRDefault="008C00D5" w:rsidP="008C00D5">
      <w:r>
        <w:t xml:space="preserve">          5       Jesus then came out, wearing the crown of thorns and the purple robe. Pilate said to them, “Behold, the man!” </w:t>
      </w:r>
    </w:p>
    <w:sectPr w:rsidR="008C00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jUyMzcxsTS1tDRU0lEKTi0uzszPAykwrAUACjUZXSwAAAA="/>
  </w:docVars>
  <w:rsids>
    <w:rsidRoot w:val="001C6D70"/>
    <w:rsid w:val="001C6D70"/>
    <w:rsid w:val="0074200A"/>
    <w:rsid w:val="00893360"/>
    <w:rsid w:val="008C00D5"/>
    <w:rsid w:val="00A33434"/>
    <w:rsid w:val="00BE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D9948"/>
  <w15:chartTrackingRefBased/>
  <w15:docId w15:val="{5F1D5530-348F-44EF-A10A-23E477CB7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76</Words>
  <Characters>1377</Characters>
  <Application>Microsoft Office Word</Application>
  <DocSecurity>0</DocSecurity>
  <Lines>1377</Lines>
  <Paragraphs>1376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ch Staton</dc:creator>
  <cp:keywords/>
  <dc:description/>
  <cp:lastModifiedBy>Branch Staton</cp:lastModifiedBy>
  <cp:revision>2</cp:revision>
  <dcterms:created xsi:type="dcterms:W3CDTF">2023-01-09T10:54:00Z</dcterms:created>
  <dcterms:modified xsi:type="dcterms:W3CDTF">2023-01-09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9803e1c44c2e89834441bee0cd9095d9de254f364eaddf7946bd71c6307a4d</vt:lpwstr>
  </property>
</Properties>
</file>